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74A98" w14:textId="12C4861F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37E62CF7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1145A561" w14:textId="185A1607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2100A" w14:paraId="5C6A0E5B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457D873" w14:textId="77777777" w:rsidR="0072100A" w:rsidRDefault="0072100A" w:rsidP="0072100A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769A8" w14:textId="39BC7CBF" w:rsidR="0072100A" w:rsidRDefault="0072100A" w:rsidP="0072100A">
            <w:r>
              <w:t>Professional Practic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CF625" w14:textId="77777777" w:rsidR="0072100A" w:rsidRDefault="0072100A" w:rsidP="0072100A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57BBD869" w14:textId="528A4F01" w:rsidR="0072100A" w:rsidRDefault="0072100A" w:rsidP="0072100A">
            <w:r>
              <w:t>Wednesday</w:t>
            </w:r>
            <w:r>
              <w:t xml:space="preserve"> 24 October</w:t>
            </w:r>
          </w:p>
        </w:tc>
      </w:tr>
      <w:tr w:rsidR="0072100A" w14:paraId="11A4199E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BB5AD92" w14:textId="77777777" w:rsidR="0072100A" w:rsidRDefault="0072100A" w:rsidP="0072100A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D0A530" w14:textId="0F0A7B90" w:rsidR="0072100A" w:rsidRDefault="0072100A" w:rsidP="0072100A">
            <w:r>
              <w:t>Presentation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5DF2AF" w14:textId="77777777" w:rsidR="0072100A" w:rsidRDefault="0072100A" w:rsidP="0072100A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D341205" w14:textId="603D9D84" w:rsidR="0072100A" w:rsidRDefault="0072100A" w:rsidP="0072100A">
            <w:r>
              <w:t>1 hour 45 minutes</w:t>
            </w:r>
          </w:p>
        </w:tc>
      </w:tr>
      <w:tr w:rsidR="0072100A" w14:paraId="0784266F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2150C1C8" w14:textId="77777777" w:rsidR="0072100A" w:rsidRDefault="0072100A" w:rsidP="0072100A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3226CCA8" w14:textId="77777777" w:rsidR="0072100A" w:rsidRDefault="0072100A" w:rsidP="0072100A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lan a presentation</w:t>
            </w:r>
          </w:p>
          <w:p w14:paraId="5F778708" w14:textId="158608F3" w:rsidR="0072100A" w:rsidRDefault="0072100A" w:rsidP="0072100A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presentation visuals</w:t>
            </w:r>
          </w:p>
        </w:tc>
      </w:tr>
      <w:tr w:rsidR="0072100A" w14:paraId="5379D862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3C332B5" w14:textId="77777777" w:rsidR="0072100A" w:rsidRDefault="0072100A" w:rsidP="0072100A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227D4769" w14:textId="77777777" w:rsidR="0072100A" w:rsidRDefault="0072100A" w:rsidP="0072100A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3B295226" w14:textId="77777777" w:rsidR="0072100A" w:rsidRDefault="0072100A" w:rsidP="0072100A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3B414ED3" w14:textId="77777777" w:rsidR="0072100A" w:rsidRDefault="0072100A" w:rsidP="0072100A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2100A" w14:paraId="45232761" w14:textId="77777777" w:rsidTr="003B5A06">
        <w:trPr>
          <w:trHeight w:hRule="exact" w:val="1867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46EF861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3921523" w14:textId="77777777" w:rsidR="0072100A" w:rsidRDefault="00C52DEE" w:rsidP="0072100A">
            <w:r>
              <w:t>Preparing a topic</w:t>
            </w:r>
          </w:p>
          <w:p w14:paraId="7B591150" w14:textId="77777777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Narrow down from broad idea</w:t>
            </w:r>
          </w:p>
          <w:p w14:paraId="4E849700" w14:textId="77777777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Brainstorm</w:t>
            </w:r>
          </w:p>
          <w:p w14:paraId="303B4D5F" w14:textId="62379A62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Adjust topic/thesi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6C84823" w14:textId="77777777" w:rsidR="003B5A06" w:rsidRDefault="003B5A06" w:rsidP="003B5A06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Go back over the process of brainstorming ideas on a topic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6C841FF5" w14:textId="77777777" w:rsidR="003B5A06" w:rsidRDefault="003B5A06" w:rsidP="003B5A0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23CAF184" w14:textId="77777777" w:rsidR="003B5A06" w:rsidRDefault="003B5A06" w:rsidP="003B5A06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Talk about translating ideas into topic, point, chunks and subtopics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6E140ED3" w14:textId="16995BE3" w:rsidR="0072100A" w:rsidRPr="003B5A06" w:rsidRDefault="003B5A06" w:rsidP="003B5A0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289A247" w14:textId="77777777" w:rsidR="0072100A" w:rsidRDefault="0072100A" w:rsidP="0072100A"/>
        </w:tc>
      </w:tr>
      <w:tr w:rsidR="0072100A" w14:paraId="52912820" w14:textId="77777777" w:rsidTr="0095731E">
        <w:trPr>
          <w:trHeight w:hRule="exact" w:val="171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0AA86CE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FC7D66F" w14:textId="77777777" w:rsidR="0072100A" w:rsidRDefault="00C52DEE" w:rsidP="0072100A">
            <w:r>
              <w:t>Planning the presentation</w:t>
            </w:r>
          </w:p>
          <w:p w14:paraId="61B3042A" w14:textId="77777777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Break into five chunks</w:t>
            </w:r>
          </w:p>
          <w:p w14:paraId="4CD7F815" w14:textId="77777777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Three subpoints each</w:t>
            </w:r>
          </w:p>
          <w:p w14:paraId="5902937B" w14:textId="0557A39C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Fourth and fifth chunks for time management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29C754B" w14:textId="77777777" w:rsidR="003B5A06" w:rsidRDefault="003B5A06" w:rsidP="003B5A0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Show how these not only drive the presentation but also the visuals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52E0BF42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3161E32" w14:textId="77777777" w:rsidR="0072100A" w:rsidRDefault="0072100A" w:rsidP="0072100A"/>
        </w:tc>
      </w:tr>
      <w:tr w:rsidR="0072100A" w14:paraId="4864C740" w14:textId="77777777" w:rsidTr="003B5A06">
        <w:trPr>
          <w:trHeight w:hRule="exact" w:val="1123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5BD23CD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55C73168" w14:textId="77777777" w:rsidR="0072100A" w:rsidRDefault="00C52DEE" w:rsidP="0072100A">
            <w:r>
              <w:t>Making presentation visuals</w:t>
            </w:r>
          </w:p>
          <w:p w14:paraId="64133095" w14:textId="733FBD4B" w:rsidR="0095731E" w:rsidRDefault="0095731E" w:rsidP="0095731E">
            <w:pPr>
              <w:pStyle w:val="ListParagraph"/>
              <w:numPr>
                <w:ilvl w:val="0"/>
                <w:numId w:val="4"/>
              </w:numPr>
            </w:pPr>
            <w:r>
              <w:t>Demo presentation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466BF9A" w14:textId="77777777" w:rsidR="003B5A06" w:rsidRDefault="003B5A06" w:rsidP="003B5A06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Demonstrate effective prep and use of visuals (has notes in handouts section).</w:t>
            </w:r>
          </w:p>
          <w:p w14:paraId="4F3BBE69" w14:textId="29236BF3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204ACC5" w14:textId="77777777" w:rsidR="0072100A" w:rsidRDefault="0072100A" w:rsidP="0072100A"/>
        </w:tc>
      </w:tr>
      <w:tr w:rsidR="0072100A" w14:paraId="691A0652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D3CB93E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D9B54F0" w14:textId="37916329" w:rsidR="0072100A" w:rsidRDefault="00C52DEE" w:rsidP="0072100A">
            <w:r>
              <w:t>Activity: Plan a practice presentation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B167E16" w14:textId="570A66BE" w:rsidR="0072100A" w:rsidRDefault="003B5A06" w:rsidP="0072100A">
            <w:r>
              <w:t>Presentation outline activity in Notebook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8EFF86B" w14:textId="40DA606B" w:rsidR="0072100A" w:rsidRDefault="003B5A06" w:rsidP="0072100A">
            <w:r>
              <w:t>Class notebook</w:t>
            </w:r>
            <w:bookmarkStart w:id="0" w:name="_GoBack"/>
            <w:bookmarkEnd w:id="0"/>
          </w:p>
        </w:tc>
      </w:tr>
      <w:tr w:rsidR="0072100A" w14:paraId="322539FF" w14:textId="77777777" w:rsidTr="000F09A0">
        <w:trPr>
          <w:trHeight w:hRule="exact" w:val="56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67175BF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9BEE0D3" w14:textId="77777777" w:rsidR="0072100A" w:rsidRDefault="0072100A" w:rsidP="0072100A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5AC3E095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78B9D7B" w14:textId="77777777" w:rsidR="0072100A" w:rsidRDefault="0072100A" w:rsidP="0072100A"/>
        </w:tc>
      </w:tr>
      <w:tr w:rsidR="0072100A" w14:paraId="5372852D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92EBBF5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0ED9B6A" w14:textId="77777777" w:rsidR="0072100A" w:rsidRDefault="0072100A" w:rsidP="0072100A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670238C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7109D61" w14:textId="77777777" w:rsidR="0072100A" w:rsidRDefault="0072100A" w:rsidP="0072100A"/>
        </w:tc>
      </w:tr>
      <w:tr w:rsidR="0072100A" w14:paraId="704DAED3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832EFB6" w14:textId="77777777" w:rsidR="0072100A" w:rsidRDefault="0072100A" w:rsidP="0072100A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5EABACE7" w14:textId="5D9CDE98" w:rsidR="0095731E" w:rsidRDefault="0095731E" w:rsidP="0072100A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and plan a practice presentation and make a start on the visuals. To be presented this time next week.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B15042A" w14:textId="77777777" w:rsidR="0072100A" w:rsidRDefault="0072100A" w:rsidP="0072100A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2100A" w14:paraId="53E3CCD9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F38C052" w14:textId="77777777" w:rsidR="0072100A" w:rsidRDefault="0072100A" w:rsidP="0072100A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6F370ABD" w14:textId="77777777" w:rsidR="0072100A" w:rsidRDefault="0072100A" w:rsidP="0072100A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2DA3E5BA" w14:textId="77777777" w:rsidR="0072100A" w:rsidRDefault="0072100A" w:rsidP="0072100A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771DFDDE" wp14:editId="54A12588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B0EE29" w14:textId="77777777" w:rsidR="0072100A" w:rsidRDefault="0072100A" w:rsidP="0072100A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5AD495A" w14:textId="77777777" w:rsidR="0072100A" w:rsidRDefault="0072100A" w:rsidP="0072100A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653681CA" w14:textId="77777777" w:rsidR="00772472" w:rsidRDefault="00772472"/>
    <w:sectPr w:rsidR="00772472" w:rsidSect="009573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7F7DE" w14:textId="77777777" w:rsidR="005E5BB3" w:rsidRDefault="005E5BB3" w:rsidP="00820B8D">
      <w:r>
        <w:separator/>
      </w:r>
    </w:p>
  </w:endnote>
  <w:endnote w:type="continuationSeparator" w:id="0">
    <w:p w14:paraId="2F5AF336" w14:textId="77777777" w:rsidR="005E5BB3" w:rsidRDefault="005E5BB3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48DE5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46F57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6F358EA" wp14:editId="10A6B90A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0C803267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B31D8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4CCEB" w14:textId="77777777" w:rsidR="005E5BB3" w:rsidRDefault="005E5BB3" w:rsidP="00820B8D">
      <w:r>
        <w:separator/>
      </w:r>
    </w:p>
  </w:footnote>
  <w:footnote w:type="continuationSeparator" w:id="0">
    <w:p w14:paraId="6EB0FBD2" w14:textId="77777777" w:rsidR="005E5BB3" w:rsidRDefault="005E5BB3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5797F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87CA9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52049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08C0"/>
    <w:multiLevelType w:val="multilevel"/>
    <w:tmpl w:val="9B50B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41238B"/>
    <w:multiLevelType w:val="hybridMultilevel"/>
    <w:tmpl w:val="AD8C4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E2067"/>
    <w:multiLevelType w:val="hybridMultilevel"/>
    <w:tmpl w:val="A4223034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3" w15:restartNumberingAfterBreak="0">
    <w:nsid w:val="0E37158B"/>
    <w:multiLevelType w:val="multilevel"/>
    <w:tmpl w:val="337A3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321247"/>
    <w:multiLevelType w:val="multilevel"/>
    <w:tmpl w:val="E086F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DFE043A"/>
    <w:multiLevelType w:val="multilevel"/>
    <w:tmpl w:val="85022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5BE236B"/>
    <w:multiLevelType w:val="hybridMultilevel"/>
    <w:tmpl w:val="EED02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BC1358"/>
    <w:multiLevelType w:val="hybridMultilevel"/>
    <w:tmpl w:val="8F74F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18102F"/>
    <w:rsid w:val="003B5A06"/>
    <w:rsid w:val="00413434"/>
    <w:rsid w:val="00475FA8"/>
    <w:rsid w:val="005E5BB3"/>
    <w:rsid w:val="00630C0C"/>
    <w:rsid w:val="0072100A"/>
    <w:rsid w:val="00772472"/>
    <w:rsid w:val="00785B3E"/>
    <w:rsid w:val="00820B8D"/>
    <w:rsid w:val="00915CF6"/>
    <w:rsid w:val="0095731E"/>
    <w:rsid w:val="00C52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30F43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95731E"/>
    <w:pPr>
      <w:ind w:left="720"/>
      <w:contextualSpacing/>
    </w:pPr>
  </w:style>
  <w:style w:type="paragraph" w:customStyle="1" w:styleId="paragraph">
    <w:name w:val="paragraph"/>
    <w:basedOn w:val="Normal"/>
    <w:rsid w:val="003B5A0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/>
    </w:rPr>
  </w:style>
  <w:style w:type="character" w:customStyle="1" w:styleId="normaltextrun">
    <w:name w:val="normaltextrun"/>
    <w:basedOn w:val="DefaultParagraphFont"/>
    <w:rsid w:val="003B5A06"/>
  </w:style>
  <w:style w:type="character" w:customStyle="1" w:styleId="eop">
    <w:name w:val="eop"/>
    <w:basedOn w:val="DefaultParagraphFont"/>
    <w:rsid w:val="003B5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3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1406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18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5</Words>
  <Characters>998</Characters>
  <Application>Microsoft Office Word</Application>
  <DocSecurity>0</DocSecurity>
  <Lines>8</Lines>
  <Paragraphs>2</Paragraphs>
  <ScaleCrop>false</ScaleCrop>
  <Company>Otago Polytechnic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7</cp:revision>
  <dcterms:created xsi:type="dcterms:W3CDTF">2018-10-22T22:20:00Z</dcterms:created>
  <dcterms:modified xsi:type="dcterms:W3CDTF">2018-10-22T22:32:00Z</dcterms:modified>
</cp:coreProperties>
</file>